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3C11C" w14:textId="1BCC899F" w:rsidR="00A96258" w:rsidRP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Race</w:t>
      </w:r>
      <w:r>
        <w:rPr>
          <w:rFonts w:ascii="Times New Roman" w:hAnsi="Times New Roman" w:cs="Times New Roman" w:hint="eastAsia"/>
        </w:rPr>
        <w:t>:</w:t>
      </w:r>
      <w:r>
        <w:rPr>
          <w:rFonts w:ascii="Times New Roman" w:hAnsi="Times New Roman" w:cs="Times New Roman"/>
        </w:rPr>
        <w:t xml:space="preserve"> </w:t>
      </w:r>
      <w:proofErr w:type="gramStart"/>
      <w:r w:rsidRPr="00A96258">
        <w:rPr>
          <w:rFonts w:ascii="Times New Roman" w:hAnsi="Times New Roman" w:cs="Times New Roman"/>
        </w:rPr>
        <w:t>1:white</w:t>
      </w:r>
      <w:proofErr w:type="gramEnd"/>
      <w:r>
        <w:rPr>
          <w:rFonts w:ascii="Times New Roman" w:hAnsi="Times New Roman" w:cs="Times New Roman" w:hint="eastAsia"/>
        </w:rPr>
        <w:t>;</w:t>
      </w:r>
      <w:r>
        <w:rPr>
          <w:rFonts w:ascii="Times New Roman" w:hAnsi="Times New Roman" w:cs="Times New Roman"/>
        </w:rPr>
        <w:t xml:space="preserve"> </w:t>
      </w:r>
      <w:r w:rsidRPr="00A96258">
        <w:rPr>
          <w:rFonts w:ascii="Times New Roman" w:hAnsi="Times New Roman" w:cs="Times New Roman"/>
        </w:rPr>
        <w:t>2:black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3:other</w:t>
      </w:r>
    </w:p>
    <w:p w14:paraId="0B00E680" w14:textId="3F43A396" w:rsidR="00A96258" w:rsidRP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Sex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male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female</w:t>
      </w:r>
    </w:p>
    <w:p w14:paraId="31AFB2D4" w14:textId="4048D84A" w:rsidR="00A96258" w:rsidRP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Location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Ipsilateral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Bilateral</w:t>
      </w:r>
    </w:p>
    <w:p w14:paraId="69D215B3" w14:textId="3E720A5C" w:rsidR="00A96258" w:rsidRP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Interval time</w:t>
      </w:r>
      <w:r>
        <w:rPr>
          <w:rFonts w:ascii="Times New Roman" w:hAnsi="Times New Roman" w:cs="Times New Roman"/>
        </w:rPr>
        <w:t xml:space="preserve">: </w:t>
      </w:r>
      <w:r w:rsidRPr="00A96258">
        <w:rPr>
          <w:rFonts w:ascii="Times New Roman" w:hAnsi="Times New Roman" w:cs="Times New Roman"/>
        </w:rPr>
        <w:t>month</w:t>
      </w:r>
    </w:p>
    <w:p w14:paraId="7B3210D6" w14:textId="7D848B11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Group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synchronous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metachronous</w:t>
      </w:r>
    </w:p>
    <w:p w14:paraId="52C81813" w14:textId="77777777" w:rsidR="00A96258" w:rsidRDefault="00A96258" w:rsidP="00A96258">
      <w:pPr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14:paraId="60D7FD4A" w14:textId="286F5978" w:rsidR="00A96258" w:rsidRPr="00A96258" w:rsidRDefault="00A96258" w:rsidP="00A96258">
      <w:pPr>
        <w:rPr>
          <w:rFonts w:ascii="Times New Roman" w:hAnsi="Times New Roman" w:cs="Times New Roman"/>
          <w:b/>
          <w:bCs/>
        </w:rPr>
      </w:pPr>
      <w:r w:rsidRPr="00A96258">
        <w:rPr>
          <w:rFonts w:ascii="Times New Roman" w:hAnsi="Times New Roman" w:cs="Times New Roman"/>
          <w:b/>
          <w:bCs/>
        </w:rPr>
        <w:t>First tumor</w:t>
      </w:r>
    </w:p>
    <w:p w14:paraId="2713A075" w14:textId="44BF3F14" w:rsidR="005C30B7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Primary site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Upper</w:t>
      </w:r>
      <w:proofErr w:type="gramEnd"/>
      <w:r w:rsidRPr="00A96258">
        <w:rPr>
          <w:rFonts w:ascii="Times New Roman" w:hAnsi="Times New Roman" w:cs="Times New Roman"/>
        </w:rPr>
        <w:t xml:space="preserve"> lobe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Middle lobe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3:Lower lobe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4:Overlapping lesion</w:t>
      </w:r>
    </w:p>
    <w:p w14:paraId="77E3BA4E" w14:textId="390F576E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Grade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Ⅰ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Ⅱ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3:Ⅲ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4:Ⅳ</w:t>
      </w:r>
    </w:p>
    <w:p w14:paraId="1C99FB38" w14:textId="75E6BD17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Laterality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Left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Right</w:t>
      </w:r>
    </w:p>
    <w:p w14:paraId="2FF1162A" w14:textId="55127DBE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S</w:t>
      </w:r>
      <w:r w:rsidRPr="00A96258">
        <w:rPr>
          <w:rFonts w:ascii="Times New Roman" w:hAnsi="Times New Roman" w:cs="Times New Roman"/>
        </w:rPr>
        <w:t>ize</w:t>
      </w:r>
      <w:r>
        <w:rPr>
          <w:rFonts w:ascii="Times New Roman" w:hAnsi="Times New Roman" w:cs="Times New Roman"/>
        </w:rPr>
        <w:t xml:space="preserve">: </w:t>
      </w:r>
      <w:r w:rsidRPr="00A96258">
        <w:rPr>
          <w:rFonts w:ascii="Times New Roman" w:hAnsi="Times New Roman" w:cs="Times New Roman"/>
        </w:rPr>
        <w:t>millimeter</w:t>
      </w:r>
    </w:p>
    <w:p w14:paraId="416EB246" w14:textId="7781B412" w:rsidR="00A96258" w:rsidRPr="00A96258" w:rsidRDefault="00A96258" w:rsidP="00A96258">
      <w:pPr>
        <w:rPr>
          <w:rFonts w:ascii="Times New Roman" w:hAnsi="Times New Roman" w:cs="Times New Roman"/>
          <w:b/>
          <w:bCs/>
        </w:rPr>
      </w:pPr>
      <w:r w:rsidRPr="00A96258">
        <w:rPr>
          <w:rFonts w:ascii="Times New Roman" w:hAnsi="Times New Roman" w:cs="Times New Roman"/>
          <w:b/>
          <w:bCs/>
        </w:rPr>
        <w:t>Second tumor</w:t>
      </w:r>
    </w:p>
    <w:p w14:paraId="5550AE99" w14:textId="0AC40165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Primary site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Upper</w:t>
      </w:r>
      <w:proofErr w:type="gramEnd"/>
      <w:r w:rsidRPr="00A96258">
        <w:rPr>
          <w:rFonts w:ascii="Times New Roman" w:hAnsi="Times New Roman" w:cs="Times New Roman"/>
        </w:rPr>
        <w:t xml:space="preserve"> lobe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Middle lobe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3:Lower lobe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4:Overlapping lesion</w:t>
      </w:r>
    </w:p>
    <w:p w14:paraId="1C7632B8" w14:textId="4332CD89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Grade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Ⅰ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Ⅱ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3:Ⅲ</w:t>
      </w:r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4:Ⅳ</w:t>
      </w:r>
    </w:p>
    <w:p w14:paraId="0F03DEE2" w14:textId="2883C61F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Laterality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Left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2:Right</w:t>
      </w:r>
    </w:p>
    <w:p w14:paraId="62544B4E" w14:textId="13AB7253" w:rsid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S</w:t>
      </w:r>
      <w:r w:rsidRPr="00A96258">
        <w:rPr>
          <w:rFonts w:ascii="Times New Roman" w:hAnsi="Times New Roman" w:cs="Times New Roman"/>
        </w:rPr>
        <w:t>ize</w:t>
      </w:r>
      <w:r>
        <w:rPr>
          <w:rFonts w:ascii="Times New Roman" w:hAnsi="Times New Roman" w:cs="Times New Roman"/>
        </w:rPr>
        <w:t xml:space="preserve">: </w:t>
      </w:r>
      <w:r w:rsidRPr="00A96258">
        <w:rPr>
          <w:rFonts w:ascii="Times New Roman" w:hAnsi="Times New Roman" w:cs="Times New Roman"/>
        </w:rPr>
        <w:t>millimeter</w:t>
      </w:r>
    </w:p>
    <w:p w14:paraId="08AB2321" w14:textId="77777777" w:rsidR="00A96258" w:rsidRDefault="00A96258" w:rsidP="00A96258">
      <w:pPr>
        <w:rPr>
          <w:rFonts w:ascii="Times New Roman" w:hAnsi="Times New Roman" w:cs="Times New Roman"/>
        </w:rPr>
      </w:pPr>
    </w:p>
    <w:p w14:paraId="2CE53CD4" w14:textId="1C371847" w:rsidR="00A96258" w:rsidRP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OS status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dead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0:alive</w:t>
      </w:r>
    </w:p>
    <w:p w14:paraId="2A8FAEA8" w14:textId="6A4549EB" w:rsidR="00A96258" w:rsidRP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CSS status</w:t>
      </w:r>
      <w:r>
        <w:rPr>
          <w:rFonts w:ascii="Times New Roman" w:hAnsi="Times New Roman" w:cs="Times New Roman"/>
        </w:rPr>
        <w:t xml:space="preserve">: </w:t>
      </w:r>
      <w:proofErr w:type="gramStart"/>
      <w:r w:rsidRPr="00A96258">
        <w:rPr>
          <w:rFonts w:ascii="Times New Roman" w:hAnsi="Times New Roman" w:cs="Times New Roman"/>
        </w:rPr>
        <w:t>1:dead</w:t>
      </w:r>
      <w:proofErr w:type="gramEnd"/>
      <w:r>
        <w:rPr>
          <w:rFonts w:ascii="Times New Roman" w:hAnsi="Times New Roman" w:cs="Times New Roman"/>
        </w:rPr>
        <w:t xml:space="preserve">; </w:t>
      </w:r>
      <w:r w:rsidRPr="00A96258">
        <w:rPr>
          <w:rFonts w:ascii="Times New Roman" w:hAnsi="Times New Roman" w:cs="Times New Roman"/>
        </w:rPr>
        <w:t>0:alive</w:t>
      </w:r>
    </w:p>
    <w:p w14:paraId="614506F7" w14:textId="5128905D" w:rsidR="00A96258" w:rsidRPr="00A96258" w:rsidRDefault="00A96258" w:rsidP="00A96258">
      <w:pPr>
        <w:rPr>
          <w:rFonts w:ascii="Times New Roman" w:hAnsi="Times New Roman" w:cs="Times New Roman"/>
        </w:rPr>
      </w:pPr>
      <w:r w:rsidRPr="00A96258">
        <w:rPr>
          <w:rFonts w:ascii="Times New Roman" w:hAnsi="Times New Roman" w:cs="Times New Roman"/>
        </w:rPr>
        <w:t>Survival time</w:t>
      </w:r>
      <w:r>
        <w:rPr>
          <w:rFonts w:ascii="Times New Roman" w:hAnsi="Times New Roman" w:cs="Times New Roman"/>
        </w:rPr>
        <w:t xml:space="preserve">: </w:t>
      </w:r>
      <w:r w:rsidRPr="00A96258">
        <w:rPr>
          <w:rFonts w:ascii="Times New Roman" w:hAnsi="Times New Roman" w:cs="Times New Roman"/>
        </w:rPr>
        <w:t>month</w:t>
      </w:r>
    </w:p>
    <w:p w14:paraId="334D8995" w14:textId="77777777" w:rsidR="00A96258" w:rsidRPr="00A96258" w:rsidRDefault="00A96258" w:rsidP="00A96258">
      <w:pPr>
        <w:rPr>
          <w:rFonts w:ascii="Times New Roman" w:hAnsi="Times New Roman" w:cs="Times New Roman"/>
        </w:rPr>
      </w:pPr>
    </w:p>
    <w:sectPr w:rsidR="00A96258" w:rsidRPr="00A962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0A2FAA" w14:textId="77777777" w:rsidR="006818A8" w:rsidRDefault="006818A8" w:rsidP="00A96258">
      <w:r>
        <w:separator/>
      </w:r>
    </w:p>
  </w:endnote>
  <w:endnote w:type="continuationSeparator" w:id="0">
    <w:p w14:paraId="3E5C010B" w14:textId="77777777" w:rsidR="006818A8" w:rsidRDefault="006818A8" w:rsidP="00A96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36B5B" w14:textId="77777777" w:rsidR="006818A8" w:rsidRDefault="006818A8" w:rsidP="00A96258">
      <w:r>
        <w:separator/>
      </w:r>
    </w:p>
  </w:footnote>
  <w:footnote w:type="continuationSeparator" w:id="0">
    <w:p w14:paraId="7EB74465" w14:textId="77777777" w:rsidR="006818A8" w:rsidRDefault="006818A8" w:rsidP="00A962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jUwMDU1MjYwMDBU0lEKTi0uzszPAykwrAUAiJH3TSwAAAA="/>
  </w:docVars>
  <w:rsids>
    <w:rsidRoot w:val="00FE7F8E"/>
    <w:rsid w:val="005C30B7"/>
    <w:rsid w:val="006818A8"/>
    <w:rsid w:val="00A96258"/>
    <w:rsid w:val="00FE7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3FB75"/>
  <w15:chartTrackingRefBased/>
  <w15:docId w15:val="{FABCF0BA-59AD-4412-8700-A0414A577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62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962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962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9625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5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Zhi</dc:creator>
  <cp:keywords/>
  <dc:description/>
  <cp:lastModifiedBy>Iris Zhi</cp:lastModifiedBy>
  <cp:revision>2</cp:revision>
  <dcterms:created xsi:type="dcterms:W3CDTF">2020-01-23T06:36:00Z</dcterms:created>
  <dcterms:modified xsi:type="dcterms:W3CDTF">2020-01-23T06:44:00Z</dcterms:modified>
</cp:coreProperties>
</file>